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67CC" w:rsidRDefault="00E92576" w:rsidP="00E14E3A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550167">
        <w:rPr>
          <w:b/>
          <w:bCs/>
          <w:sz w:val="28"/>
          <w:szCs w:val="28"/>
        </w:rPr>
        <w:t>Company N</w:t>
      </w:r>
      <w:r w:rsidR="0073252B" w:rsidRPr="00550167">
        <w:rPr>
          <w:b/>
          <w:bCs/>
          <w:sz w:val="28"/>
          <w:szCs w:val="28"/>
        </w:rPr>
        <w:t>ame</w:t>
      </w:r>
      <w:r w:rsidR="006F0BEA" w:rsidRPr="00550167">
        <w:rPr>
          <w:b/>
          <w:bCs/>
          <w:sz w:val="28"/>
          <w:szCs w:val="28"/>
        </w:rPr>
        <w:t>:</w:t>
      </w:r>
      <w:r w:rsidR="00D37AA8" w:rsidRPr="00550167">
        <w:rPr>
          <w:b/>
          <w:bCs/>
          <w:sz w:val="28"/>
          <w:szCs w:val="28"/>
        </w:rPr>
        <w:t>...</w:t>
      </w:r>
      <w:r w:rsidR="0081232F" w:rsidRPr="00550167">
        <w:rPr>
          <w:b/>
          <w:bCs/>
          <w:sz w:val="28"/>
          <w:szCs w:val="28"/>
        </w:rPr>
        <w:t>..</w:t>
      </w:r>
      <w:r w:rsidR="00C8159B" w:rsidRPr="00550167">
        <w:rPr>
          <w:b/>
          <w:bCs/>
          <w:sz w:val="28"/>
          <w:szCs w:val="28"/>
        </w:rPr>
        <w:t>.............................</w:t>
      </w:r>
      <w:r w:rsidR="0081232F" w:rsidRPr="00550167">
        <w:rPr>
          <w:b/>
          <w:bCs/>
          <w:sz w:val="28"/>
          <w:szCs w:val="28"/>
        </w:rPr>
        <w:t>.........................</w:t>
      </w:r>
      <w:r w:rsidR="006949F5" w:rsidRPr="00550167">
        <w:rPr>
          <w:b/>
          <w:bCs/>
          <w:sz w:val="28"/>
          <w:szCs w:val="28"/>
        </w:rPr>
        <w:t>....</w:t>
      </w:r>
      <w:r w:rsidR="00996EF7" w:rsidRPr="00550167">
        <w:rPr>
          <w:b/>
          <w:bCs/>
          <w:sz w:val="28"/>
          <w:szCs w:val="28"/>
        </w:rPr>
        <w:t>.............</w:t>
      </w:r>
      <w:r w:rsidR="00D37AA8" w:rsidRPr="00550167">
        <w:rPr>
          <w:b/>
          <w:bCs/>
          <w:sz w:val="28"/>
          <w:szCs w:val="28"/>
        </w:rPr>
        <w:t>.</w:t>
      </w:r>
    </w:p>
    <w:p w:rsidR="005D08BE" w:rsidRPr="005D08BE" w:rsidRDefault="005D08BE" w:rsidP="00E14E3A">
      <w:pPr>
        <w:rPr>
          <w:b/>
          <w:bCs/>
          <w:sz w:val="20"/>
          <w:szCs w:val="20"/>
        </w:rPr>
      </w:pPr>
    </w:p>
    <w:p w:rsidR="0073252B" w:rsidRDefault="00FD2413" w:rsidP="00E14E3A">
      <w:pPr>
        <w:jc w:val="center"/>
        <w:rPr>
          <w:bCs/>
          <w:sz w:val="20"/>
          <w:szCs w:val="20"/>
        </w:rPr>
      </w:pPr>
      <w:r w:rsidRPr="00996EF7">
        <w:rPr>
          <w:bCs/>
        </w:rPr>
        <w:t>Branch</w:t>
      </w:r>
      <w:r w:rsidRPr="00DB2657">
        <w:rPr>
          <w:bCs/>
          <w:sz w:val="32"/>
          <w:szCs w:val="32"/>
        </w:rPr>
        <w:t>:</w:t>
      </w:r>
      <w:r w:rsidR="00DB2657">
        <w:rPr>
          <w:bCs/>
          <w:sz w:val="32"/>
          <w:szCs w:val="32"/>
        </w:rPr>
        <w:t xml:space="preserve"> </w:t>
      </w:r>
      <w:r w:rsidR="00D37AA8" w:rsidRPr="00DB2657">
        <w:rPr>
          <w:bCs/>
          <w:sz w:val="32"/>
          <w:szCs w:val="32"/>
        </w:rPr>
        <w:t>....................</w:t>
      </w:r>
      <w:r w:rsidR="006949F5" w:rsidRPr="00DB2657">
        <w:rPr>
          <w:bCs/>
          <w:sz w:val="32"/>
          <w:szCs w:val="32"/>
        </w:rPr>
        <w:t>.....</w:t>
      </w:r>
      <w:r w:rsidR="00D37AA8" w:rsidRPr="00DB2657">
        <w:rPr>
          <w:bCs/>
          <w:sz w:val="32"/>
          <w:szCs w:val="32"/>
        </w:rPr>
        <w:t>....</w:t>
      </w:r>
      <w:r w:rsidR="00C10480">
        <w:rPr>
          <w:bCs/>
          <w:sz w:val="32"/>
          <w:szCs w:val="32"/>
        </w:rPr>
        <w:t>.....</w:t>
      </w:r>
      <w:r w:rsidR="00C10480">
        <w:rPr>
          <w:bCs/>
          <w:sz w:val="32"/>
          <w:szCs w:val="32"/>
        </w:rPr>
        <w:tab/>
        <w:t>….</w:t>
      </w:r>
      <w:r w:rsidR="00C10480">
        <w:rPr>
          <w:bCs/>
          <w:sz w:val="32"/>
          <w:szCs w:val="32"/>
        </w:rPr>
        <w:tab/>
      </w:r>
      <w:r w:rsidR="00DB2657">
        <w:rPr>
          <w:bCs/>
          <w:sz w:val="20"/>
          <w:szCs w:val="20"/>
        </w:rPr>
        <w:t xml:space="preserve">  </w:t>
      </w:r>
      <w:r w:rsidR="00D37AA8" w:rsidRPr="00DB2657">
        <w:rPr>
          <w:bCs/>
          <w:sz w:val="32"/>
          <w:szCs w:val="32"/>
        </w:rPr>
        <w:t xml:space="preserve"> </w:t>
      </w:r>
      <w:r w:rsidR="00D37AA8" w:rsidRPr="00996EF7">
        <w:rPr>
          <w:bCs/>
        </w:rPr>
        <w:t>D</w:t>
      </w:r>
      <w:r w:rsidR="0054000F" w:rsidRPr="00996EF7">
        <w:rPr>
          <w:bCs/>
        </w:rPr>
        <w:t>ept</w:t>
      </w:r>
      <w:r w:rsidR="0054000F" w:rsidRPr="00DB2657">
        <w:rPr>
          <w:bCs/>
          <w:sz w:val="32"/>
          <w:szCs w:val="32"/>
        </w:rPr>
        <w:t>:</w:t>
      </w:r>
      <w:r w:rsidR="00D37AA8" w:rsidRPr="00DB2657">
        <w:rPr>
          <w:bCs/>
          <w:sz w:val="32"/>
          <w:szCs w:val="32"/>
        </w:rPr>
        <w:t>.................</w:t>
      </w:r>
      <w:r w:rsidR="006949F5" w:rsidRPr="00DB2657">
        <w:rPr>
          <w:bCs/>
          <w:sz w:val="32"/>
          <w:szCs w:val="32"/>
        </w:rPr>
        <w:t>..........</w:t>
      </w:r>
      <w:r w:rsidR="00D37AA8" w:rsidRPr="00DB2657">
        <w:rPr>
          <w:bCs/>
          <w:sz w:val="32"/>
          <w:szCs w:val="32"/>
        </w:rPr>
        <w:t>......</w:t>
      </w:r>
      <w:r w:rsidR="00C10480">
        <w:rPr>
          <w:bCs/>
          <w:sz w:val="32"/>
          <w:szCs w:val="32"/>
        </w:rPr>
        <w:t>.....</w:t>
      </w:r>
    </w:p>
    <w:p w:rsidR="00E14E3A" w:rsidRPr="00C10480" w:rsidRDefault="00E858D5" w:rsidP="00E14E3A">
      <w:pPr>
        <w:tabs>
          <w:tab w:val="left" w:pos="5040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3970</wp:posOffset>
                </wp:positionH>
                <wp:positionV relativeFrom="paragraph">
                  <wp:posOffset>83820</wp:posOffset>
                </wp:positionV>
                <wp:extent cx="6403975" cy="0"/>
                <wp:effectExtent l="13970" t="7620" r="11430" b="11430"/>
                <wp:wrapNone/>
                <wp:docPr id="1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39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5A96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1.1pt;margin-top:6.6pt;width:504.2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"/>
            </w:pict>
          </mc:Fallback>
        </mc:AlternateContent>
      </w:r>
    </w:p>
    <w:p w:rsidR="00E14E3A" w:rsidRPr="00C10480" w:rsidRDefault="00E14E3A" w:rsidP="00E14E3A">
      <w:pPr>
        <w:tabs>
          <w:tab w:val="left" w:pos="5812"/>
        </w:tabs>
      </w:pPr>
      <w:r w:rsidRPr="00C10480">
        <w:t>*Start Date:   ……/..…./…...</w:t>
      </w:r>
      <w:r w:rsidRPr="00C10480">
        <w:tab/>
        <w:t>*Title:  Mr/Mrs/Ms/Miss</w:t>
      </w:r>
    </w:p>
    <w:p w:rsidR="00E14E3A" w:rsidRPr="00C10480" w:rsidRDefault="00E14E3A" w:rsidP="00E14E3A">
      <w:pPr>
        <w:tabs>
          <w:tab w:val="left" w:pos="4320"/>
          <w:tab w:val="left" w:pos="5040"/>
          <w:tab w:val="left" w:pos="5812"/>
        </w:tabs>
      </w:pPr>
    </w:p>
    <w:p w:rsidR="00E14E3A" w:rsidRPr="00C10480" w:rsidRDefault="00E14E3A" w:rsidP="00E14E3A">
      <w:pPr>
        <w:tabs>
          <w:tab w:val="left" w:pos="4320"/>
          <w:tab w:val="left" w:pos="5812"/>
        </w:tabs>
      </w:pPr>
      <w:r w:rsidRPr="00C10480">
        <w:t>*Forenames:……………….…………………...</w:t>
      </w:r>
      <w:r>
        <w:tab/>
      </w:r>
      <w:r w:rsidRPr="00C10480">
        <w:t>*Surname: ….............……………….</w:t>
      </w:r>
    </w:p>
    <w:p w:rsidR="00E14E3A" w:rsidRPr="00C10480" w:rsidRDefault="00E14E3A" w:rsidP="00E14E3A">
      <w:pPr>
        <w:tabs>
          <w:tab w:val="left" w:pos="4320"/>
          <w:tab w:val="left" w:pos="5040"/>
          <w:tab w:val="left" w:pos="5812"/>
        </w:tabs>
      </w:pPr>
    </w:p>
    <w:p w:rsidR="00E14E3A" w:rsidRPr="00C10480" w:rsidRDefault="00E14E3A" w:rsidP="00E14E3A">
      <w:pPr>
        <w:tabs>
          <w:tab w:val="left" w:pos="4320"/>
          <w:tab w:val="left" w:pos="5812"/>
        </w:tabs>
      </w:pPr>
      <w:r w:rsidRPr="00C10480">
        <w:t>*Address:………………………………............</w:t>
      </w:r>
      <w:r w:rsidRPr="00C10480">
        <w:tab/>
        <w:t>*Date of Birth:   .…../….../…...</w:t>
      </w:r>
    </w:p>
    <w:p w:rsidR="00E14E3A" w:rsidRPr="00C10480" w:rsidRDefault="00E14E3A" w:rsidP="00E14E3A">
      <w:pPr>
        <w:tabs>
          <w:tab w:val="left" w:pos="5040"/>
          <w:tab w:val="left" w:pos="5812"/>
        </w:tabs>
      </w:pPr>
    </w:p>
    <w:p w:rsidR="00E14E3A" w:rsidRPr="00C10480" w:rsidRDefault="00E14E3A" w:rsidP="00E14E3A">
      <w:pPr>
        <w:tabs>
          <w:tab w:val="left" w:pos="5812"/>
        </w:tabs>
      </w:pPr>
      <w:r w:rsidRPr="00C10480">
        <w:t>…………………………………………</w:t>
      </w:r>
      <w:r>
        <w:t>……</w:t>
      </w:r>
      <w:r w:rsidRPr="00C10480">
        <w:t>.....</w:t>
      </w:r>
      <w:r w:rsidRPr="00C10480">
        <w:tab/>
        <w:t>*Gender  M/F</w:t>
      </w:r>
    </w:p>
    <w:p w:rsidR="00E14E3A" w:rsidRPr="00C10480" w:rsidRDefault="00E14E3A" w:rsidP="00E14E3A">
      <w:pPr>
        <w:tabs>
          <w:tab w:val="left" w:pos="5040"/>
          <w:tab w:val="left" w:pos="5812"/>
        </w:tabs>
      </w:pPr>
    </w:p>
    <w:p w:rsidR="00E14E3A" w:rsidRPr="00C10480" w:rsidRDefault="00E14E3A" w:rsidP="00E14E3A">
      <w:pPr>
        <w:tabs>
          <w:tab w:val="left" w:pos="5812"/>
        </w:tabs>
      </w:pPr>
      <w:r w:rsidRPr="00C10480">
        <w:t>*Country.……………………………</w:t>
      </w:r>
      <w:r>
        <w:t>…………</w:t>
      </w:r>
      <w:r w:rsidRPr="00C10480">
        <w:t>.</w:t>
      </w:r>
      <w:r w:rsidRPr="00C10480">
        <w:tab/>
        <w:t>*N.I. No: …......………………</w:t>
      </w:r>
    </w:p>
    <w:p w:rsidR="00E14E3A" w:rsidRPr="00E14E3A" w:rsidRDefault="00E14E3A" w:rsidP="00E14E3A">
      <w:pPr>
        <w:tabs>
          <w:tab w:val="left" w:pos="5812"/>
        </w:tabs>
      </w:pPr>
      <w:r>
        <w:tab/>
      </w:r>
      <w:r w:rsidRPr="00C10480">
        <w:rPr>
          <w:sz w:val="16"/>
          <w:szCs w:val="16"/>
        </w:rPr>
        <w:t>(if known</w:t>
      </w:r>
      <w:r>
        <w:rPr>
          <w:sz w:val="16"/>
          <w:szCs w:val="16"/>
        </w:rPr>
        <w:t>- 2 letters-6digits-1letter</w:t>
      </w:r>
      <w:r w:rsidRPr="00C10480">
        <w:rPr>
          <w:sz w:val="16"/>
          <w:szCs w:val="16"/>
        </w:rPr>
        <w:t>)</w:t>
      </w:r>
    </w:p>
    <w:p w:rsidR="00E14E3A" w:rsidRPr="00D72F85" w:rsidRDefault="00E14E3A" w:rsidP="00E14E3A">
      <w:pPr>
        <w:tabs>
          <w:tab w:val="left" w:pos="5812"/>
        </w:tabs>
        <w:rPr>
          <w:sz w:val="16"/>
          <w:szCs w:val="16"/>
        </w:rPr>
      </w:pPr>
      <w:r w:rsidRPr="00C10480">
        <w:t xml:space="preserve">*UK Post Code:  …………………… </w:t>
      </w:r>
      <w:r w:rsidR="00D72F85">
        <w:tab/>
        <w:t>Marital Status:</w:t>
      </w:r>
      <w:r w:rsidR="00D72F85">
        <w:rPr>
          <w:sz w:val="16"/>
          <w:szCs w:val="16"/>
        </w:rPr>
        <w:t xml:space="preserve"> Single/Married/</w:t>
      </w:r>
      <w:r w:rsidR="006A3B5C">
        <w:rPr>
          <w:sz w:val="16"/>
          <w:szCs w:val="16"/>
        </w:rPr>
        <w:t>Divorced/Widowed</w:t>
      </w:r>
    </w:p>
    <w:p w:rsidR="00E14E3A" w:rsidRPr="00C10480" w:rsidRDefault="00E14E3A" w:rsidP="00E14E3A">
      <w:pPr>
        <w:tabs>
          <w:tab w:val="left" w:pos="5040"/>
        </w:tabs>
      </w:pPr>
    </w:p>
    <w:p w:rsidR="00E14E3A" w:rsidRPr="00C10480" w:rsidRDefault="00E14E3A" w:rsidP="00E14E3A">
      <w:pPr>
        <w:tabs>
          <w:tab w:val="left" w:pos="5040"/>
        </w:tabs>
      </w:pPr>
      <w:r w:rsidRPr="00C10480">
        <w:t>Email: ....................................................................@................................</w:t>
      </w:r>
      <w:r w:rsidRPr="00C10480">
        <w:rPr>
          <w:sz w:val="18"/>
          <w:szCs w:val="18"/>
        </w:rPr>
        <w:t>(specify upper and lower case)</w:t>
      </w:r>
    </w:p>
    <w:p w:rsidR="00E14E3A" w:rsidRPr="007A736F" w:rsidRDefault="007A736F" w:rsidP="00E14E3A">
      <w:pPr>
        <w:tabs>
          <w:tab w:val="left" w:pos="5040"/>
        </w:tabs>
        <w:rPr>
          <w:b/>
          <w:sz w:val="20"/>
          <w:szCs w:val="20"/>
        </w:rPr>
      </w:pPr>
      <w:r w:rsidRPr="007A736F">
        <w:rPr>
          <w:b/>
          <w:sz w:val="20"/>
          <w:szCs w:val="20"/>
        </w:rPr>
        <w:t xml:space="preserve">  </w:t>
      </w:r>
    </w:p>
    <w:p w:rsidR="00E14E3A" w:rsidRPr="00C10480" w:rsidRDefault="00E14E3A" w:rsidP="007A736F">
      <w:pPr>
        <w:tabs>
          <w:tab w:val="left" w:pos="5812"/>
        </w:tabs>
      </w:pPr>
      <w:r w:rsidRPr="00C10480">
        <w:t>Bank Acco</w:t>
      </w:r>
      <w:r w:rsidR="007A736F">
        <w:t xml:space="preserve">unt:…………………...…(eight digits) </w:t>
      </w:r>
      <w:r w:rsidR="007A736F">
        <w:tab/>
      </w:r>
      <w:r w:rsidRPr="00C10480">
        <w:t>Sort Code:……-…....-…....(six digits)</w:t>
      </w:r>
    </w:p>
    <w:p w:rsidR="00E14E3A" w:rsidRPr="00C10480" w:rsidRDefault="00E14E3A" w:rsidP="00E14E3A">
      <w:pPr>
        <w:tabs>
          <w:tab w:val="left" w:pos="5040"/>
        </w:tabs>
      </w:pPr>
      <w:r w:rsidRPr="00C10480">
        <w:tab/>
      </w:r>
    </w:p>
    <w:p w:rsidR="00E14E3A" w:rsidRPr="00C10480" w:rsidRDefault="00E14E3A" w:rsidP="007A736F">
      <w:pPr>
        <w:tabs>
          <w:tab w:val="left" w:pos="5812"/>
        </w:tabs>
      </w:pPr>
      <w:r w:rsidRPr="00C10480">
        <w:t>Where applicable</w:t>
      </w:r>
      <w:r w:rsidR="007A736F">
        <w:t>:   Roll No.: …………………....…</w:t>
      </w:r>
      <w:r w:rsidR="007A736F">
        <w:tab/>
      </w:r>
      <w:r w:rsidRPr="00C10480">
        <w:t>Autopay No:…………….…..</w:t>
      </w:r>
    </w:p>
    <w:p w:rsidR="00E14E3A" w:rsidRPr="00C10480" w:rsidRDefault="00E858D5" w:rsidP="00E14E3A">
      <w:pPr>
        <w:tabs>
          <w:tab w:val="left" w:pos="5040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3970</wp:posOffset>
                </wp:positionH>
                <wp:positionV relativeFrom="paragraph">
                  <wp:posOffset>83820</wp:posOffset>
                </wp:positionV>
                <wp:extent cx="6372225" cy="0"/>
                <wp:effectExtent l="13970" t="7620" r="5080" b="1143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79B73" id="AutoShape 11" o:spid="_x0000_s1026" type="#_x0000_t32" style="position:absolute;margin-left:1.1pt;margin-top:6.6pt;width:501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"/>
            </w:pict>
          </mc:Fallback>
        </mc:AlternateContent>
      </w:r>
    </w:p>
    <w:p w:rsidR="00CD4316" w:rsidRPr="009510CE" w:rsidRDefault="00E14E3A" w:rsidP="00CD4316">
      <w:pPr>
        <w:rPr>
          <w:b/>
        </w:rPr>
      </w:pPr>
      <w:r w:rsidRPr="009510CE">
        <w:rPr>
          <w:b/>
        </w:rPr>
        <w:t>Tax Declaration for Employees without a P45</w:t>
      </w:r>
      <w:r w:rsidR="00CD4316">
        <w:rPr>
          <w:b/>
        </w:rPr>
        <w:tab/>
      </w:r>
      <w:r w:rsidR="00CD4316">
        <w:rPr>
          <w:b/>
        </w:rPr>
        <w:tab/>
      </w:r>
      <w:r w:rsidR="00CD4316" w:rsidRPr="009510CE">
        <w:rPr>
          <w:b/>
        </w:rPr>
        <w:t>Student Loans</w:t>
      </w:r>
    </w:p>
    <w:p w:rsidR="00E14E3A" w:rsidRPr="009510CE" w:rsidRDefault="00E14E3A" w:rsidP="00E14E3A">
      <w:pPr>
        <w:autoSpaceDE w:val="0"/>
        <w:autoSpaceDN w:val="0"/>
        <w:adjustRightInd w:val="0"/>
        <w:rPr>
          <w:rFonts w:ascii="IRModena-Regular" w:hAnsi="IRModena-Regular" w:cs="IRModena-Regular"/>
          <w:i/>
          <w:sz w:val="18"/>
          <w:szCs w:val="18"/>
          <w:lang w:eastAsia="en-GB"/>
        </w:rPr>
      </w:pPr>
      <w:r w:rsidRPr="009510CE">
        <w:rPr>
          <w:rFonts w:ascii="IRModena-Regular" w:hAnsi="IRModena-Regular" w:cs="IRModena-Regular"/>
          <w:i/>
          <w:sz w:val="18"/>
          <w:szCs w:val="18"/>
          <w:lang w:eastAsia="en-GB"/>
        </w:rPr>
        <w:t xml:space="preserve">enter 'X' in </w:t>
      </w:r>
      <w:r w:rsidRPr="009510CE">
        <w:rPr>
          <w:rFonts w:ascii="IRModena-Bold" w:hAnsi="IRModena-Bold" w:cs="IRModena-Bold"/>
          <w:b/>
          <w:bCs/>
          <w:i/>
          <w:sz w:val="18"/>
          <w:szCs w:val="18"/>
          <w:lang w:eastAsia="en-GB"/>
        </w:rPr>
        <w:t xml:space="preserve">the one </w:t>
      </w:r>
      <w:r w:rsidRPr="009510CE">
        <w:rPr>
          <w:rFonts w:ascii="IRModena-Regular" w:hAnsi="IRModena-Regular" w:cs="IRModena-Regular"/>
          <w:i/>
          <w:sz w:val="18"/>
          <w:szCs w:val="18"/>
          <w:lang w:eastAsia="en-GB"/>
        </w:rPr>
        <w:t>box that applies to you.</w:t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</w:p>
    <w:p w:rsidR="00CD4316" w:rsidRDefault="00CD4316" w:rsidP="00CD4316">
      <w:pPr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If you left a course of Higher Education </w:t>
      </w:r>
      <w:r>
        <w:rPr>
          <w:rFonts w:ascii="IRModena-Regular" w:hAnsi="IRModena-Regular" w:cs="IRModena-Regular"/>
          <w:sz w:val="18"/>
          <w:szCs w:val="18"/>
          <w:lang w:eastAsia="en-GB"/>
        </w:rPr>
        <w:t xml:space="preserve"> and </w:t>
      </w: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 you have not fully</w:t>
      </w:r>
    </w:p>
    <w:p w:rsidR="00CD4316" w:rsidRDefault="00E858D5" w:rsidP="00CD4316">
      <w:pPr>
        <w:tabs>
          <w:tab w:val="left" w:pos="289"/>
        </w:tabs>
        <w:autoSpaceDE w:val="0"/>
        <w:autoSpaceDN w:val="0"/>
        <w:adjustRightInd w:val="0"/>
        <w:ind w:left="5760" w:hanging="5760"/>
        <w:rPr>
          <w:rFonts w:ascii="IRModena-Regular" w:hAnsi="IRModena-Regular" w:cs="IRModena-Regular"/>
          <w:sz w:val="18"/>
          <w:szCs w:val="18"/>
          <w:lang w:eastAsia="en-GB"/>
        </w:rPr>
      </w:pPr>
      <w:r w:rsidRPr="009510CE">
        <w:rPr>
          <w:rFonts w:ascii="IRModena-Bold" w:hAnsi="IRModena-Bold" w:cs="IRModena-Bold"/>
          <w:b/>
          <w:bCs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3107690</wp:posOffset>
                </wp:positionH>
                <wp:positionV relativeFrom="paragraph">
                  <wp:posOffset>20320</wp:posOffset>
                </wp:positionV>
                <wp:extent cx="321945" cy="128270"/>
                <wp:effectExtent l="12065" t="11430" r="8890" b="12700"/>
                <wp:wrapNone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A19695" id="Rectangle 6" o:spid="_x0000_s1026" style="position:absolute;margin-left:244.7pt;margin-top:1.6pt;width:25.35pt;height:10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"/>
            </w:pict>
          </mc:Fallback>
        </mc:AlternateContent>
      </w:r>
      <w:r w:rsidR="00CD4316" w:rsidRPr="009510CE">
        <w:rPr>
          <w:rFonts w:ascii="IRModena-Bold" w:hAnsi="IRModena-Bold" w:cs="IRModena-Bold"/>
          <w:b/>
          <w:bCs/>
          <w:sz w:val="18"/>
          <w:szCs w:val="18"/>
          <w:lang w:eastAsia="en-GB"/>
        </w:rPr>
        <w:t xml:space="preserve">A </w:t>
      </w:r>
      <w:r w:rsidR="00CD4316"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–This is my first job since last 6 April and </w:t>
      </w:r>
      <w:r w:rsidR="00CD4316" w:rsidRPr="009510CE">
        <w:rPr>
          <w:rFonts w:ascii="IRModena-Bold" w:hAnsi="IRModena-Bold" w:cs="IRModena-Bold"/>
          <w:b/>
          <w:bCs/>
          <w:sz w:val="18"/>
          <w:szCs w:val="18"/>
          <w:lang w:eastAsia="en-GB"/>
        </w:rPr>
        <w:t xml:space="preserve">I have not </w:t>
      </w:r>
      <w:r w:rsidR="00CD4316" w:rsidRPr="009510CE">
        <w:rPr>
          <w:rFonts w:ascii="IRModena-Regular" w:hAnsi="IRModena-Regular" w:cs="IRModena-Regular"/>
          <w:sz w:val="18"/>
          <w:szCs w:val="18"/>
          <w:lang w:eastAsia="en-GB"/>
        </w:rPr>
        <w:t>been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 w:rsidRPr="009510CE">
        <w:rPr>
          <w:rFonts w:ascii="IRModena-Regular" w:hAnsi="IRModena-Regular" w:cs="IRModena-Regular"/>
          <w:sz w:val="18"/>
          <w:szCs w:val="18"/>
          <w:lang w:eastAsia="en-GB"/>
        </w:rPr>
        <w:t>repaid your Student Loan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 xml:space="preserve"> and are not paying directly</w:t>
      </w:r>
      <w:r w:rsidR="00CD4316" w:rsidRPr="009510CE">
        <w:rPr>
          <w:rFonts w:ascii="IRModena-Regular" w:hAnsi="IRModena-Regular" w:cs="IRModena-Regular"/>
          <w:sz w:val="18"/>
          <w:szCs w:val="18"/>
          <w:lang w:eastAsia="en-GB"/>
        </w:rPr>
        <w:t>, enter 'X'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 xml:space="preserve"> </w:t>
      </w:r>
    </w:p>
    <w:p w:rsidR="00CD4316" w:rsidRDefault="00CD4316" w:rsidP="00CD4316">
      <w:pPr>
        <w:tabs>
          <w:tab w:val="left" w:pos="289"/>
        </w:tabs>
        <w:autoSpaceDE w:val="0"/>
        <w:autoSpaceDN w:val="0"/>
        <w:adjustRightInd w:val="0"/>
        <w:ind w:left="5760" w:hanging="5760"/>
        <w:rPr>
          <w:rFonts w:ascii="IRModena-Regular" w:hAnsi="IRModena-Regular" w:cs="IRModena-Regular"/>
          <w:sz w:val="18"/>
          <w:szCs w:val="18"/>
          <w:lang w:eastAsia="en-GB"/>
        </w:rPr>
      </w:pP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receiving taxable </w:t>
      </w:r>
      <w:r>
        <w:rPr>
          <w:rFonts w:ascii="IRModena-Regular" w:hAnsi="IRModena-Regular" w:cs="IRModena-Regular"/>
          <w:sz w:val="18"/>
          <w:szCs w:val="18"/>
          <w:lang w:eastAsia="en-GB"/>
        </w:rPr>
        <w:t xml:space="preserve">Benefits or </w:t>
      </w: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>pension.</w:t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in </w:t>
      </w:r>
      <w:r w:rsidR="001076E9">
        <w:rPr>
          <w:rFonts w:ascii="IRModena-Regular" w:hAnsi="IRModena-Regular" w:cs="IRModena-Regular"/>
          <w:sz w:val="18"/>
          <w:szCs w:val="18"/>
          <w:lang w:eastAsia="en-GB"/>
        </w:rPr>
        <w:t xml:space="preserve">the </w:t>
      </w:r>
      <w:r w:rsidRPr="009510CE">
        <w:rPr>
          <w:rFonts w:ascii="IRModena-Regular" w:hAnsi="IRModena-Regular" w:cs="IRModena-Regular"/>
          <w:sz w:val="18"/>
          <w:szCs w:val="18"/>
          <w:lang w:eastAsia="en-GB"/>
        </w:rPr>
        <w:t>box</w:t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</w:p>
    <w:p w:rsidR="00E14E3A" w:rsidRPr="00CD4316" w:rsidRDefault="00E858D5" w:rsidP="00CD4316">
      <w:pPr>
        <w:tabs>
          <w:tab w:val="left" w:pos="567"/>
        </w:tabs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 w:rsidRPr="009510CE"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688205</wp:posOffset>
                </wp:positionH>
                <wp:positionV relativeFrom="paragraph">
                  <wp:posOffset>102235</wp:posOffset>
                </wp:positionV>
                <wp:extent cx="321945" cy="128270"/>
                <wp:effectExtent l="11430" t="10795" r="9525" b="13335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DF5745" id="Rectangle 9" o:spid="_x0000_s1026" style="position:absolute;margin-left:369.15pt;margin-top:8.05pt;width:25.35pt;height:10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"/>
            </w:pict>
          </mc:Fallback>
        </mc:AlternateContent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i/>
          <w:sz w:val="18"/>
          <w:szCs w:val="18"/>
          <w:lang w:eastAsia="en-GB"/>
        </w:rPr>
        <w:tab/>
      </w:r>
    </w:p>
    <w:p w:rsidR="00CD4316" w:rsidRDefault="00E858D5" w:rsidP="00E14E3A">
      <w:pPr>
        <w:tabs>
          <w:tab w:val="left" w:pos="277"/>
        </w:tabs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 w:rsidRPr="009510CE"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3107690</wp:posOffset>
                </wp:positionH>
                <wp:positionV relativeFrom="paragraph">
                  <wp:posOffset>12065</wp:posOffset>
                </wp:positionV>
                <wp:extent cx="321945" cy="128270"/>
                <wp:effectExtent l="12065" t="12065" r="8890" b="120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46BF3" id="Rectangle 7" o:spid="_x0000_s1026" style="position:absolute;margin-left:244.7pt;margin-top:.95pt;width:25.35pt;height:10.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"/>
            </w:pict>
          </mc:Fallback>
        </mc:AlternateContent>
      </w:r>
      <w:r w:rsidR="00E14E3A" w:rsidRPr="009510CE">
        <w:rPr>
          <w:rFonts w:ascii="IRModena-Bold" w:hAnsi="IRModena-Bold" w:cs="IRModena-Bold"/>
          <w:b/>
          <w:bCs/>
          <w:sz w:val="18"/>
          <w:szCs w:val="18"/>
          <w:lang w:eastAsia="en-GB"/>
        </w:rPr>
        <w:t xml:space="preserve">B 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– This is my only job, but since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 xml:space="preserve"> 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 6 April </w:t>
      </w:r>
      <w:r w:rsidR="00E14E3A" w:rsidRPr="009510CE">
        <w:rPr>
          <w:rFonts w:ascii="IRModena-Bold" w:hAnsi="IRModena-Bold" w:cs="IRModena-Bold"/>
          <w:b/>
          <w:bCs/>
          <w:sz w:val="18"/>
          <w:szCs w:val="18"/>
          <w:lang w:eastAsia="en-GB"/>
        </w:rPr>
        <w:t xml:space="preserve">I have 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had another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  <w:t>Plan 1</w:t>
      </w:r>
    </w:p>
    <w:p w:rsidR="00E14E3A" w:rsidRPr="009510CE" w:rsidRDefault="00E858D5" w:rsidP="00CD4316">
      <w:pPr>
        <w:tabs>
          <w:tab w:val="left" w:pos="567"/>
        </w:tabs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688205</wp:posOffset>
                </wp:positionH>
                <wp:positionV relativeFrom="paragraph">
                  <wp:posOffset>128905</wp:posOffset>
                </wp:positionV>
                <wp:extent cx="321945" cy="128270"/>
                <wp:effectExtent l="11430" t="11430" r="9525" b="12700"/>
                <wp:wrapNone/>
                <wp:docPr id="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A53B4" id="Rectangle 13" o:spid="_x0000_s1026" style="position:absolute;margin-left:369.15pt;margin-top:10.15pt;width:25.35pt;height:10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"/>
            </w:pict>
          </mc:Fallback>
        </mc:AlternateConten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job, Benefit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>s or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 pension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>s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.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</w:p>
    <w:p w:rsidR="00E14E3A" w:rsidRPr="009510CE" w:rsidRDefault="0032636B" w:rsidP="00E14E3A">
      <w:pPr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</w:r>
      <w:r>
        <w:rPr>
          <w:rFonts w:ascii="IRModena-Regular" w:hAnsi="IRModena-Regular" w:cs="IRModena-Regular"/>
          <w:sz w:val="18"/>
          <w:szCs w:val="18"/>
          <w:lang w:eastAsia="en-GB"/>
        </w:rPr>
        <w:tab/>
        <w:t>Plan 2</w:t>
      </w:r>
    </w:p>
    <w:p w:rsidR="00E14E3A" w:rsidRPr="009510CE" w:rsidRDefault="00E858D5" w:rsidP="00E14E3A">
      <w:pPr>
        <w:tabs>
          <w:tab w:val="left" w:pos="318"/>
        </w:tabs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 w:rsidRPr="009510CE"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3107690</wp:posOffset>
                </wp:positionH>
                <wp:positionV relativeFrom="paragraph">
                  <wp:posOffset>50165</wp:posOffset>
                </wp:positionV>
                <wp:extent cx="321945" cy="128270"/>
                <wp:effectExtent l="12065" t="11430" r="8890" b="1270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5625F6" id="Rectangle 8" o:spid="_x0000_s1026" style="position:absolute;margin-left:244.7pt;margin-top:3.95pt;width:25.35pt;height:10.1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"/>
            </w:pict>
          </mc:Fallback>
        </mc:AlternateContent>
      </w:r>
      <w:r w:rsidR="00E14E3A" w:rsidRPr="009510CE">
        <w:rPr>
          <w:rFonts w:ascii="IRModena-Bold" w:hAnsi="IRModena-Bold" w:cs="IRModena-Bold"/>
          <w:b/>
          <w:bCs/>
          <w:sz w:val="18"/>
          <w:szCs w:val="18"/>
          <w:lang w:eastAsia="en-GB"/>
        </w:rPr>
        <w:t xml:space="preserve">C 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– I have another job or receive a pension.</w:t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CD4316">
        <w:rPr>
          <w:rFonts w:ascii="IRModena-Regular" w:hAnsi="IRModena-Regular" w:cs="IRModena-Regular"/>
          <w:sz w:val="18"/>
          <w:szCs w:val="18"/>
          <w:lang w:eastAsia="en-GB"/>
        </w:rPr>
        <w:tab/>
      </w:r>
    </w:p>
    <w:p w:rsidR="00E14E3A" w:rsidRPr="009510CE" w:rsidRDefault="00E858D5" w:rsidP="00E14E3A">
      <w:pPr>
        <w:tabs>
          <w:tab w:val="left" w:pos="318"/>
        </w:tabs>
        <w:autoSpaceDE w:val="0"/>
        <w:autoSpaceDN w:val="0"/>
        <w:adjustRightInd w:val="0"/>
        <w:rPr>
          <w:rFonts w:ascii="IRModena-Regular" w:hAnsi="IRModena-Regular" w:cs="IRModena-Regular"/>
          <w:sz w:val="18"/>
          <w:szCs w:val="18"/>
          <w:lang w:eastAsia="en-GB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688205</wp:posOffset>
                </wp:positionH>
                <wp:positionV relativeFrom="paragraph">
                  <wp:posOffset>38735</wp:posOffset>
                </wp:positionV>
                <wp:extent cx="321945" cy="128270"/>
                <wp:effectExtent l="11430" t="6350" r="9525" b="8255"/>
                <wp:wrapNone/>
                <wp:docPr id="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F66C67" id="Rectangle 14" o:spid="_x0000_s1026" style="position:absolute;margin-left:369.15pt;margin-top:3.05pt;width:25.35pt;height:10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"/>
            </w:pict>
          </mc:Fallback>
        </mc:AlternateContent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  <w:t>Both</w:t>
      </w:r>
    </w:p>
    <w:p w:rsidR="00E14E3A" w:rsidRPr="009510CE" w:rsidRDefault="0032636B" w:rsidP="00E14E3A">
      <w:pPr>
        <w:rPr>
          <w:b/>
        </w:rPr>
      </w:pPr>
      <w:r>
        <w:rPr>
          <w:b/>
        </w:rPr>
        <w:t>Post Graduate Loan</w:t>
      </w:r>
    </w:p>
    <w:p w:rsidR="00E14E3A" w:rsidRDefault="00E858D5" w:rsidP="0032636B">
      <w:pPr>
        <w:autoSpaceDE w:val="0"/>
        <w:autoSpaceDN w:val="0"/>
        <w:adjustRightInd w:val="0"/>
        <w:rPr>
          <w:sz w:val="16"/>
          <w:szCs w:val="16"/>
        </w:rPr>
      </w:pPr>
      <w:r>
        <w:rPr>
          <w:rFonts w:ascii="IRModena-Regular" w:hAnsi="IRModena-Regular" w:cs="IRModena-Regular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011680</wp:posOffset>
                </wp:positionH>
                <wp:positionV relativeFrom="paragraph">
                  <wp:posOffset>171450</wp:posOffset>
                </wp:positionV>
                <wp:extent cx="321945" cy="128270"/>
                <wp:effectExtent l="11430" t="6350" r="9525" b="8255"/>
                <wp:wrapNone/>
                <wp:docPr id="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1945" cy="128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2044C" id="Rectangle 15" o:spid="_x0000_s1026" style="position:absolute;margin-left:158.4pt;margin-top:13.5pt;width:25.35pt;height:10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"/>
            </w:pict>
          </mc:Fallback>
        </mc:AlternateConten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If you </w:t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>completed your Post Graduate Studies before 6</w:t>
      </w:r>
      <w:r w:rsidR="0032636B" w:rsidRPr="0032636B">
        <w:rPr>
          <w:rFonts w:ascii="IRModena-Regular" w:hAnsi="IRModena-Regular" w:cs="IRModena-Regular"/>
          <w:sz w:val="18"/>
          <w:szCs w:val="18"/>
          <w:vertAlign w:val="superscript"/>
          <w:lang w:eastAsia="en-GB"/>
        </w:rPr>
        <w:t>th</w:t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 xml:space="preserve"> April and have a Postgraduate loan which is not fully paid and you are not making payments direct please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 xml:space="preserve"> enter 'X' in </w:t>
      </w:r>
      <w:r w:rsidR="001076E9">
        <w:rPr>
          <w:rFonts w:ascii="IRModena-Regular" w:hAnsi="IRModena-Regular" w:cs="IRModena-Regular"/>
          <w:sz w:val="18"/>
          <w:szCs w:val="18"/>
          <w:lang w:eastAsia="en-GB"/>
        </w:rPr>
        <w:t xml:space="preserve">the </w:t>
      </w:r>
      <w:r w:rsidR="00E14E3A" w:rsidRPr="009510CE">
        <w:rPr>
          <w:rFonts w:ascii="IRModena-Regular" w:hAnsi="IRModena-Regular" w:cs="IRModena-Regular"/>
          <w:sz w:val="18"/>
          <w:szCs w:val="18"/>
          <w:lang w:eastAsia="en-GB"/>
        </w:rPr>
        <w:t>box.</w:t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32636B">
        <w:rPr>
          <w:rFonts w:ascii="IRModena-Regular" w:hAnsi="IRModena-Regular" w:cs="IRModena-Regular"/>
          <w:sz w:val="18"/>
          <w:szCs w:val="18"/>
          <w:lang w:eastAsia="en-GB"/>
        </w:rPr>
        <w:tab/>
      </w:r>
      <w:r w:rsidR="00521858">
        <w:rPr>
          <w:sz w:val="16"/>
          <w:szCs w:val="16"/>
        </w:rPr>
        <w:tab/>
      </w:r>
      <w:r w:rsidR="00FE46D9">
        <w:rPr>
          <w:sz w:val="16"/>
          <w:szCs w:val="16"/>
        </w:rPr>
        <w:tab/>
      </w:r>
    </w:p>
    <w:p w:rsidR="007A736F" w:rsidRDefault="007A736F" w:rsidP="00E14E3A">
      <w:pPr>
        <w:rPr>
          <w:sz w:val="16"/>
          <w:szCs w:val="16"/>
        </w:rPr>
      </w:pPr>
    </w:p>
    <w:p w:rsidR="0032636B" w:rsidRPr="007A736F" w:rsidRDefault="0032636B" w:rsidP="00E14E3A">
      <w:pPr>
        <w:rPr>
          <w:sz w:val="16"/>
          <w:szCs w:val="16"/>
        </w:rPr>
      </w:pPr>
    </w:p>
    <w:p w:rsidR="00E14E3A" w:rsidRPr="00130AAC" w:rsidRDefault="00E14E3A" w:rsidP="00E14E3A">
      <w:r w:rsidRPr="00130AAC">
        <w:rPr>
          <w:b/>
        </w:rPr>
        <w:t>Employee’s Signature</w:t>
      </w:r>
      <w:r w:rsidRPr="00130AAC">
        <w:t xml:space="preserve">................................................................... </w:t>
      </w:r>
    </w:p>
    <w:p w:rsidR="00D37AA8" w:rsidRDefault="00E858D5" w:rsidP="00E14E3A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970</wp:posOffset>
                </wp:positionH>
                <wp:positionV relativeFrom="paragraph">
                  <wp:posOffset>76200</wp:posOffset>
                </wp:positionV>
                <wp:extent cx="6372225" cy="5715"/>
                <wp:effectExtent l="13970" t="8255" r="5080" b="5080"/>
                <wp:wrapNone/>
                <wp:docPr id="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72225" cy="57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5C196" id="AutoShape 12" o:spid="_x0000_s1026" type="#_x0000_t32" style="position:absolute;margin-left:1.1pt;margin-top:6pt;width:501.75pt;height:.4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"/>
            </w:pict>
          </mc:Fallback>
        </mc:AlternateContent>
      </w:r>
    </w:p>
    <w:p w:rsidR="00E14E3A" w:rsidRPr="006949F5" w:rsidRDefault="00E14E3A" w:rsidP="00E14E3A">
      <w:pPr>
        <w:pStyle w:val="Heading3"/>
      </w:pPr>
      <w:r w:rsidRPr="006949F5">
        <w:t>T</w:t>
      </w:r>
      <w:r w:rsidR="00784214">
        <w:t>O</w:t>
      </w:r>
      <w:r w:rsidRPr="006949F5">
        <w:t xml:space="preserve"> B</w:t>
      </w:r>
      <w:r w:rsidR="00784214">
        <w:t>E</w:t>
      </w:r>
      <w:r w:rsidRPr="006949F5">
        <w:t xml:space="preserve"> C</w:t>
      </w:r>
      <w:r w:rsidR="00784214">
        <w:t xml:space="preserve">OMPLETED BY </w:t>
      </w:r>
      <w:r w:rsidR="001076E9">
        <w:t xml:space="preserve">THE </w:t>
      </w:r>
      <w:r w:rsidR="00784214">
        <w:t>EMPLOYER</w:t>
      </w:r>
    </w:p>
    <w:p w:rsidR="00E14E3A" w:rsidRPr="006949F5" w:rsidRDefault="00E14E3A" w:rsidP="00E14E3A">
      <w:pPr>
        <w:rPr>
          <w:b/>
          <w:bCs/>
        </w:rPr>
      </w:pPr>
    </w:p>
    <w:p w:rsidR="00784214" w:rsidRPr="006949F5" w:rsidRDefault="00E14E3A" w:rsidP="00784214">
      <w:r>
        <w:t>*</w:t>
      </w:r>
      <w:r w:rsidRPr="006949F5">
        <w:t xml:space="preserve">Pay Period:  </w:t>
      </w:r>
      <w:r w:rsidRPr="00784214">
        <w:rPr>
          <w:sz w:val="22"/>
          <w:szCs w:val="22"/>
        </w:rPr>
        <w:t>Weekly/Fortnightly/4 Weekly/Monthly</w:t>
      </w:r>
      <w:r>
        <w:tab/>
      </w:r>
      <w:r w:rsidR="00784214">
        <w:t xml:space="preserve">*Payment Terms:  </w:t>
      </w:r>
      <w:r w:rsidR="00784214" w:rsidRPr="00784214">
        <w:rPr>
          <w:sz w:val="22"/>
          <w:szCs w:val="22"/>
        </w:rPr>
        <w:t>Regular/Irregular/Casual/Bank Staff</w:t>
      </w:r>
    </w:p>
    <w:p w:rsidR="00E14E3A" w:rsidRPr="006949F5" w:rsidRDefault="00E14E3A" w:rsidP="00E14E3A"/>
    <w:p w:rsidR="00E14E3A" w:rsidRPr="006949F5" w:rsidRDefault="00E14E3A" w:rsidP="00E14E3A">
      <w:pPr>
        <w:tabs>
          <w:tab w:val="left" w:pos="1736"/>
          <w:tab w:val="left" w:pos="4854"/>
          <w:tab w:val="left" w:pos="7122"/>
        </w:tabs>
      </w:pPr>
      <w:r w:rsidRPr="006949F5">
        <w:t>Annual Salary</w:t>
      </w:r>
      <w:r>
        <w:t xml:space="preserve"> </w:t>
      </w:r>
      <w:r>
        <w:tab/>
        <w:t>£……………</w:t>
      </w:r>
      <w:r w:rsidR="00784214">
        <w:t>.</w:t>
      </w:r>
      <w:r>
        <w:tab/>
      </w:r>
      <w:r w:rsidRPr="006949F5">
        <w:t>Salary Per Pay Period   £………………</w:t>
      </w:r>
      <w:r>
        <w:t>.</w:t>
      </w:r>
    </w:p>
    <w:p w:rsidR="00E14E3A" w:rsidRPr="006949F5" w:rsidRDefault="00E14E3A" w:rsidP="00E14E3A"/>
    <w:p w:rsidR="00E14E3A" w:rsidRDefault="00E14E3A" w:rsidP="00E14E3A">
      <w:pPr>
        <w:tabs>
          <w:tab w:val="left" w:pos="1736"/>
          <w:tab w:val="left" w:pos="4854"/>
          <w:tab w:val="left" w:pos="7122"/>
        </w:tabs>
      </w:pPr>
      <w:r w:rsidRPr="006949F5">
        <w:t>Hourly Rate</w:t>
      </w:r>
      <w:r>
        <w:tab/>
      </w:r>
      <w:r w:rsidRPr="006949F5">
        <w:t>£………</w:t>
      </w:r>
      <w:r>
        <w:t>…..</w:t>
      </w:r>
      <w:r w:rsidRPr="006949F5">
        <w:t xml:space="preserve">…           </w:t>
      </w:r>
      <w:r>
        <w:tab/>
        <w:t>Daily/Shift Rate</w:t>
      </w:r>
      <w:r w:rsidRPr="006949F5">
        <w:t xml:space="preserve"> </w:t>
      </w:r>
      <w:r>
        <w:t xml:space="preserve"> </w:t>
      </w:r>
      <w:r>
        <w:tab/>
        <w:t>£……………….</w:t>
      </w:r>
      <w:r w:rsidRPr="006949F5">
        <w:t xml:space="preserve">              </w:t>
      </w:r>
    </w:p>
    <w:p w:rsidR="00E14E3A" w:rsidRDefault="00E14E3A" w:rsidP="00E14E3A"/>
    <w:p w:rsidR="00E14E3A" w:rsidRPr="006949F5" w:rsidRDefault="00E14E3A" w:rsidP="00784214">
      <w:pPr>
        <w:tabs>
          <w:tab w:val="left" w:pos="4820"/>
        </w:tabs>
      </w:pPr>
      <w:r w:rsidRPr="006949F5">
        <w:t xml:space="preserve">Overtime Rates </w:t>
      </w:r>
      <w:r w:rsidR="00784214">
        <w:t xml:space="preserve">   £…………….</w:t>
      </w:r>
      <w:r w:rsidR="00784214">
        <w:tab/>
        <w:t>*</w:t>
      </w:r>
      <w:r w:rsidR="00784214" w:rsidRPr="006949F5">
        <w:t xml:space="preserve">No of </w:t>
      </w:r>
      <w:r w:rsidR="00784214">
        <w:t>Normal Weekly Hours ……………</w:t>
      </w:r>
    </w:p>
    <w:p w:rsidR="00E14E3A" w:rsidRPr="006949F5" w:rsidRDefault="00784214" w:rsidP="00784214">
      <w:pPr>
        <w:tabs>
          <w:tab w:val="left" w:pos="4820"/>
        </w:tabs>
      </w:pPr>
      <w:r>
        <w:rPr>
          <w:sz w:val="16"/>
          <w:szCs w:val="16"/>
        </w:rPr>
        <w:tab/>
      </w:r>
      <w:r w:rsidRPr="00130AAC">
        <w:rPr>
          <w:sz w:val="16"/>
          <w:szCs w:val="16"/>
        </w:rPr>
        <w:t>(this must be completed if paid Salary or Daily/Shift</w:t>
      </w:r>
      <w:r>
        <w:t xml:space="preserve"> </w:t>
      </w:r>
      <w:r w:rsidRPr="00130AAC">
        <w:rPr>
          <w:sz w:val="16"/>
          <w:szCs w:val="16"/>
        </w:rPr>
        <w:t>Rate</w:t>
      </w:r>
      <w:r>
        <w:rPr>
          <w:sz w:val="16"/>
          <w:szCs w:val="16"/>
        </w:rPr>
        <w:t>)</w:t>
      </w:r>
    </w:p>
    <w:p w:rsidR="00E14E3A" w:rsidRDefault="00E14E3A" w:rsidP="00E14E3A"/>
    <w:p w:rsidR="00E14E3A" w:rsidRDefault="00E14E3A" w:rsidP="00E14E3A">
      <w:r w:rsidRPr="006949F5">
        <w:t xml:space="preserve">Days normally worked per week:  Mon/Tue/Wed/Thu/Fri/Sat/Sun  </w:t>
      </w:r>
    </w:p>
    <w:p w:rsidR="00E14E3A" w:rsidRDefault="00E14E3A" w:rsidP="00E14E3A">
      <w:pPr>
        <w:rPr>
          <w:sz w:val="18"/>
          <w:szCs w:val="18"/>
        </w:rPr>
      </w:pPr>
      <w:r>
        <w:rPr>
          <w:sz w:val="18"/>
          <w:szCs w:val="18"/>
        </w:rPr>
        <w:t>(</w:t>
      </w:r>
      <w:r w:rsidRPr="00715F24">
        <w:rPr>
          <w:sz w:val="18"/>
          <w:szCs w:val="18"/>
        </w:rPr>
        <w:t xml:space="preserve">Please delete </w:t>
      </w:r>
      <w:r>
        <w:rPr>
          <w:sz w:val="18"/>
          <w:szCs w:val="18"/>
        </w:rPr>
        <w:t xml:space="preserve">the </w:t>
      </w:r>
      <w:r w:rsidRPr="00715F24">
        <w:rPr>
          <w:sz w:val="18"/>
          <w:szCs w:val="18"/>
        </w:rPr>
        <w:t xml:space="preserve">days not </w:t>
      </w:r>
      <w:r>
        <w:rPr>
          <w:sz w:val="18"/>
          <w:szCs w:val="18"/>
        </w:rPr>
        <w:t xml:space="preserve">normally </w:t>
      </w:r>
      <w:r w:rsidRPr="00715F24">
        <w:rPr>
          <w:sz w:val="18"/>
          <w:szCs w:val="18"/>
        </w:rPr>
        <w:t>worked</w:t>
      </w:r>
      <w:r>
        <w:rPr>
          <w:sz w:val="18"/>
          <w:szCs w:val="18"/>
        </w:rPr>
        <w:t>)</w:t>
      </w:r>
    </w:p>
    <w:p w:rsidR="00E14E3A" w:rsidRDefault="00E14E3A" w:rsidP="00E14E3A">
      <w:pPr>
        <w:rPr>
          <w:sz w:val="18"/>
          <w:szCs w:val="18"/>
        </w:rPr>
      </w:pPr>
    </w:p>
    <w:p w:rsidR="00E14E3A" w:rsidRDefault="00E14E3A" w:rsidP="00784214">
      <w:pPr>
        <w:tabs>
          <w:tab w:val="left" w:pos="1843"/>
          <w:tab w:val="left" w:pos="4820"/>
        </w:tabs>
      </w:pPr>
      <w:r w:rsidRPr="00130AAC">
        <w:t>D</w:t>
      </w:r>
      <w:r>
        <w:t>irector</w:t>
      </w:r>
      <w:r w:rsidRPr="00130AAC">
        <w:t xml:space="preserve"> S</w:t>
      </w:r>
      <w:r>
        <w:t>tatus</w:t>
      </w:r>
      <w:r w:rsidRPr="00130AAC">
        <w:tab/>
        <w:t>Y</w:t>
      </w:r>
      <w:r>
        <w:t>es</w:t>
      </w:r>
      <w:r w:rsidRPr="00130AAC">
        <w:t>/N</w:t>
      </w:r>
      <w:r>
        <w:t>o</w:t>
      </w:r>
      <w:r w:rsidR="00784214">
        <w:tab/>
      </w:r>
      <w:r w:rsidR="00784214">
        <w:rPr>
          <w:sz w:val="22"/>
          <w:szCs w:val="22"/>
        </w:rPr>
        <w:t>Passport Number……………………………………….</w:t>
      </w:r>
    </w:p>
    <w:p w:rsidR="0073252B" w:rsidRDefault="008735DD" w:rsidP="00506B20">
      <w:pPr>
        <w:tabs>
          <w:tab w:val="left" w:pos="4820"/>
        </w:tabs>
      </w:pPr>
      <w:r>
        <w:tab/>
      </w:r>
      <w:r w:rsidRPr="008735DD">
        <w:rPr>
          <w:sz w:val="16"/>
          <w:szCs w:val="16"/>
        </w:rPr>
        <w:t xml:space="preserve">*If you have used the Passport to confirm the </w:t>
      </w:r>
      <w:r w:rsidR="00B03725">
        <w:rPr>
          <w:sz w:val="16"/>
          <w:szCs w:val="16"/>
        </w:rPr>
        <w:t>employee’s</w:t>
      </w:r>
      <w:r w:rsidRPr="008735DD">
        <w:rPr>
          <w:sz w:val="16"/>
          <w:szCs w:val="16"/>
        </w:rPr>
        <w:t xml:space="preserve"> right to work in the UK</w:t>
      </w:r>
    </w:p>
    <w:sectPr w:rsidR="0073252B" w:rsidSect="00506B20">
      <w:headerReference w:type="default" r:id="rId7"/>
      <w:footerReference w:type="default" r:id="rId8"/>
      <w:pgSz w:w="11906" w:h="16838"/>
      <w:pgMar w:top="720" w:right="720" w:bottom="720" w:left="720" w:header="285" w:footer="1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F36" w:rsidRDefault="00042F36" w:rsidP="006B65A9">
      <w:r>
        <w:separator/>
      </w:r>
    </w:p>
  </w:endnote>
  <w:endnote w:type="continuationSeparator" w:id="0">
    <w:p w:rsidR="00042F36" w:rsidRDefault="00042F36" w:rsidP="006B6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Moden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RMode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10CE" w:rsidRPr="009510CE" w:rsidRDefault="009510CE" w:rsidP="009510CE">
    <w:pPr>
      <w:pStyle w:val="Footer"/>
      <w:rPr>
        <w:sz w:val="16"/>
        <w:szCs w:val="16"/>
      </w:rPr>
    </w:pPr>
    <w:r w:rsidRPr="009510CE">
      <w:rPr>
        <w:sz w:val="16"/>
        <w:szCs w:val="16"/>
      </w:rPr>
      <w:t xml:space="preserve">DCS Payroll Agency </w:t>
    </w:r>
    <w:r w:rsidRPr="009510CE">
      <w:rPr>
        <w:sz w:val="16"/>
        <w:szCs w:val="16"/>
      </w:rPr>
      <w:tab/>
    </w:r>
    <w:r w:rsidRPr="009510CE">
      <w:rPr>
        <w:sz w:val="16"/>
        <w:szCs w:val="16"/>
      </w:rPr>
      <w:tab/>
      <w:t xml:space="preserve">Page </w:t>
    </w:r>
    <w:r w:rsidRPr="009510CE">
      <w:rPr>
        <w:b/>
        <w:bCs/>
        <w:sz w:val="16"/>
        <w:szCs w:val="16"/>
      </w:rPr>
      <w:fldChar w:fldCharType="begin"/>
    </w:r>
    <w:r w:rsidRPr="009510CE">
      <w:rPr>
        <w:b/>
        <w:bCs/>
        <w:sz w:val="16"/>
        <w:szCs w:val="16"/>
      </w:rPr>
      <w:instrText xml:space="preserve"> PAGE </w:instrText>
    </w:r>
    <w:r w:rsidRPr="009510CE">
      <w:rPr>
        <w:b/>
        <w:bCs/>
        <w:sz w:val="16"/>
        <w:szCs w:val="16"/>
      </w:rPr>
      <w:fldChar w:fldCharType="separate"/>
    </w:r>
    <w:r w:rsidR="004B74E6">
      <w:rPr>
        <w:b/>
        <w:bCs/>
        <w:noProof/>
        <w:sz w:val="16"/>
        <w:szCs w:val="16"/>
      </w:rPr>
      <w:t>1</w:t>
    </w:r>
    <w:r w:rsidRPr="009510CE">
      <w:rPr>
        <w:b/>
        <w:bCs/>
        <w:sz w:val="16"/>
        <w:szCs w:val="16"/>
      </w:rPr>
      <w:fldChar w:fldCharType="end"/>
    </w:r>
    <w:r w:rsidRPr="009510CE">
      <w:rPr>
        <w:sz w:val="16"/>
        <w:szCs w:val="16"/>
      </w:rPr>
      <w:t xml:space="preserve"> of </w:t>
    </w:r>
    <w:r w:rsidRPr="009510CE">
      <w:rPr>
        <w:b/>
        <w:bCs/>
        <w:sz w:val="16"/>
        <w:szCs w:val="16"/>
      </w:rPr>
      <w:fldChar w:fldCharType="begin"/>
    </w:r>
    <w:r w:rsidRPr="009510CE">
      <w:rPr>
        <w:b/>
        <w:bCs/>
        <w:sz w:val="16"/>
        <w:szCs w:val="16"/>
      </w:rPr>
      <w:instrText xml:space="preserve"> NUMPAGES  </w:instrText>
    </w:r>
    <w:r w:rsidRPr="009510CE">
      <w:rPr>
        <w:b/>
        <w:bCs/>
        <w:sz w:val="16"/>
        <w:szCs w:val="16"/>
      </w:rPr>
      <w:fldChar w:fldCharType="separate"/>
    </w:r>
    <w:r w:rsidR="004B74E6">
      <w:rPr>
        <w:b/>
        <w:bCs/>
        <w:noProof/>
        <w:sz w:val="16"/>
        <w:szCs w:val="16"/>
      </w:rPr>
      <w:t>1</w:t>
    </w:r>
    <w:r w:rsidRPr="009510CE">
      <w:rPr>
        <w:b/>
        <w:bCs/>
        <w:sz w:val="16"/>
        <w:szCs w:val="16"/>
      </w:rPr>
      <w:fldChar w:fldCharType="end"/>
    </w:r>
  </w:p>
  <w:p w:rsidR="00112A33" w:rsidRDefault="00112A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F36" w:rsidRDefault="00042F36" w:rsidP="006B65A9">
      <w:r>
        <w:separator/>
      </w:r>
    </w:p>
  </w:footnote>
  <w:footnote w:type="continuationSeparator" w:id="0">
    <w:p w:rsidR="00042F36" w:rsidRDefault="00042F36" w:rsidP="006B6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6F" w:rsidRDefault="00E858D5" w:rsidP="00B03725">
    <w:pPr>
      <w:pStyle w:val="Header"/>
      <w:rPr>
        <w:b/>
        <w:sz w:val="28"/>
        <w:szCs w:val="28"/>
        <w:u w:val="single"/>
      </w:rPr>
    </w:pPr>
    <w:r w:rsidRPr="00B03725">
      <w:rPr>
        <w:b/>
        <w:noProof/>
        <w:sz w:val="28"/>
        <w:szCs w:val="28"/>
      </w:rPr>
      <w:drawing>
        <wp:inline distT="0" distB="0" distL="0" distR="0">
          <wp:extent cx="1447800" cy="600075"/>
          <wp:effectExtent l="0" t="0" r="0" b="0"/>
          <wp:docPr id="1" name="Picture 1" descr="DCS logo 20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CS logo 20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12A33" w:rsidRPr="00B03725" w:rsidRDefault="00E14E3A" w:rsidP="00E14E3A">
    <w:pPr>
      <w:pStyle w:val="Header"/>
      <w:jc w:val="center"/>
      <w:rPr>
        <w:b/>
        <w:sz w:val="28"/>
        <w:szCs w:val="28"/>
      </w:rPr>
    </w:pPr>
    <w:r w:rsidRPr="00B03725">
      <w:rPr>
        <w:b/>
        <w:sz w:val="28"/>
        <w:szCs w:val="28"/>
      </w:rPr>
      <w:t>EMPLOYE</w:t>
    </w:r>
    <w:r w:rsidR="002609E5" w:rsidRPr="00B03725">
      <w:rPr>
        <w:b/>
        <w:sz w:val="28"/>
        <w:szCs w:val="28"/>
      </w:rPr>
      <w:t>E</w:t>
    </w:r>
    <w:r w:rsidRPr="00B03725">
      <w:rPr>
        <w:b/>
        <w:sz w:val="28"/>
        <w:szCs w:val="28"/>
      </w:rPr>
      <w:t xml:space="preserve"> STARTER FORM – all details marked * must be entered</w:t>
    </w:r>
  </w:p>
  <w:p w:rsidR="00112A33" w:rsidRDefault="00112A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C4057"/>
    <w:multiLevelType w:val="hybridMultilevel"/>
    <w:tmpl w:val="3D403F82"/>
    <w:lvl w:ilvl="0" w:tplc="1E449ECA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51E051E6"/>
    <w:multiLevelType w:val="hybridMultilevel"/>
    <w:tmpl w:val="6BFAA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2D6D7D"/>
    <w:multiLevelType w:val="hybridMultilevel"/>
    <w:tmpl w:val="87C2A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TA1M7YwMjYwtTRR0lEKTi0uzszPAykwqgUAazeEnywAAAA="/>
  </w:docVars>
  <w:rsids>
    <w:rsidRoot w:val="002C4AC4"/>
    <w:rsid w:val="00016BDF"/>
    <w:rsid w:val="00042F36"/>
    <w:rsid w:val="000A47C6"/>
    <w:rsid w:val="001076E9"/>
    <w:rsid w:val="00112A33"/>
    <w:rsid w:val="00130AAC"/>
    <w:rsid w:val="00136335"/>
    <w:rsid w:val="001913D7"/>
    <w:rsid w:val="001D00D6"/>
    <w:rsid w:val="001E0DE6"/>
    <w:rsid w:val="0021269A"/>
    <w:rsid w:val="002609E5"/>
    <w:rsid w:val="002837EE"/>
    <w:rsid w:val="00284BEC"/>
    <w:rsid w:val="002C4AC4"/>
    <w:rsid w:val="002E2583"/>
    <w:rsid w:val="0030477A"/>
    <w:rsid w:val="0032636B"/>
    <w:rsid w:val="003345E7"/>
    <w:rsid w:val="003948AA"/>
    <w:rsid w:val="00397B52"/>
    <w:rsid w:val="003B2504"/>
    <w:rsid w:val="00427614"/>
    <w:rsid w:val="004B74E6"/>
    <w:rsid w:val="004E32FF"/>
    <w:rsid w:val="00503BD3"/>
    <w:rsid w:val="00506B20"/>
    <w:rsid w:val="00520F38"/>
    <w:rsid w:val="00521858"/>
    <w:rsid w:val="0054000F"/>
    <w:rsid w:val="00550167"/>
    <w:rsid w:val="00594DDE"/>
    <w:rsid w:val="005D08BE"/>
    <w:rsid w:val="005E7A58"/>
    <w:rsid w:val="005F205C"/>
    <w:rsid w:val="00672671"/>
    <w:rsid w:val="00674F96"/>
    <w:rsid w:val="006949F5"/>
    <w:rsid w:val="006A0F96"/>
    <w:rsid w:val="006A3B5C"/>
    <w:rsid w:val="006A74F6"/>
    <w:rsid w:val="006B65A9"/>
    <w:rsid w:val="006E05CB"/>
    <w:rsid w:val="006F0BEA"/>
    <w:rsid w:val="00700200"/>
    <w:rsid w:val="00715E44"/>
    <w:rsid w:val="00715F24"/>
    <w:rsid w:val="00716362"/>
    <w:rsid w:val="0073252B"/>
    <w:rsid w:val="007752D1"/>
    <w:rsid w:val="00784214"/>
    <w:rsid w:val="007870DE"/>
    <w:rsid w:val="007A736F"/>
    <w:rsid w:val="007B2772"/>
    <w:rsid w:val="007B6014"/>
    <w:rsid w:val="007C1383"/>
    <w:rsid w:val="007D3DBA"/>
    <w:rsid w:val="0081232F"/>
    <w:rsid w:val="00813841"/>
    <w:rsid w:val="00845E9C"/>
    <w:rsid w:val="00853718"/>
    <w:rsid w:val="008735DD"/>
    <w:rsid w:val="008D04DE"/>
    <w:rsid w:val="00902003"/>
    <w:rsid w:val="00902326"/>
    <w:rsid w:val="00905D20"/>
    <w:rsid w:val="00937589"/>
    <w:rsid w:val="00945802"/>
    <w:rsid w:val="009510CE"/>
    <w:rsid w:val="0099233E"/>
    <w:rsid w:val="00996EF7"/>
    <w:rsid w:val="009A050F"/>
    <w:rsid w:val="009A5F21"/>
    <w:rsid w:val="009B01C2"/>
    <w:rsid w:val="009D73C8"/>
    <w:rsid w:val="00A017A2"/>
    <w:rsid w:val="00A06D28"/>
    <w:rsid w:val="00A3587A"/>
    <w:rsid w:val="00A7285B"/>
    <w:rsid w:val="00AC67CC"/>
    <w:rsid w:val="00B00E55"/>
    <w:rsid w:val="00B03725"/>
    <w:rsid w:val="00B07F72"/>
    <w:rsid w:val="00B2615D"/>
    <w:rsid w:val="00B52ACC"/>
    <w:rsid w:val="00B57394"/>
    <w:rsid w:val="00BC6C66"/>
    <w:rsid w:val="00BD3D00"/>
    <w:rsid w:val="00C10480"/>
    <w:rsid w:val="00C34179"/>
    <w:rsid w:val="00C8159B"/>
    <w:rsid w:val="00C840A2"/>
    <w:rsid w:val="00CD4316"/>
    <w:rsid w:val="00CE5CB4"/>
    <w:rsid w:val="00D37AA8"/>
    <w:rsid w:val="00D66E47"/>
    <w:rsid w:val="00D72F85"/>
    <w:rsid w:val="00D85AF2"/>
    <w:rsid w:val="00DA4C1C"/>
    <w:rsid w:val="00DB2657"/>
    <w:rsid w:val="00DC3C4D"/>
    <w:rsid w:val="00E01DF5"/>
    <w:rsid w:val="00E04434"/>
    <w:rsid w:val="00E14E3A"/>
    <w:rsid w:val="00E412D0"/>
    <w:rsid w:val="00E51B54"/>
    <w:rsid w:val="00E53E54"/>
    <w:rsid w:val="00E858D5"/>
    <w:rsid w:val="00E92576"/>
    <w:rsid w:val="00F27CC3"/>
    <w:rsid w:val="00FD2413"/>
    <w:rsid w:val="00FE46D9"/>
    <w:rsid w:val="00FF4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0758F8D-F516-4016-A3DC-CC9393F0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pPr>
      <w:tabs>
        <w:tab w:val="left" w:pos="5040"/>
      </w:tabs>
    </w:pPr>
    <w:rPr>
      <w:b/>
      <w:bCs/>
      <w:sz w:val="20"/>
    </w:rPr>
  </w:style>
  <w:style w:type="paragraph" w:styleId="BalloonText">
    <w:name w:val="Balloon Text"/>
    <w:basedOn w:val="Normal"/>
    <w:semiHidden/>
    <w:rsid w:val="0054000F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D37AA8"/>
    <w:rPr>
      <w:b/>
      <w:bCs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6B65A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B65A9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6B65A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B65A9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S Payroll Agency</vt:lpstr>
    </vt:vector>
  </TitlesOfParts>
  <Company>WordPro Office Systems Hire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S Payroll Agency</dc:title>
  <dc:subject/>
  <dc:creator>Hire System 06</dc:creator>
  <cp:keywords/>
  <cp:lastModifiedBy>User</cp:lastModifiedBy>
  <cp:revision>2</cp:revision>
  <cp:lastPrinted>2023-03-08T20:47:00Z</cp:lastPrinted>
  <dcterms:created xsi:type="dcterms:W3CDTF">2024-07-11T14:39:00Z</dcterms:created>
  <dcterms:modified xsi:type="dcterms:W3CDTF">2024-07-1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8accaa3ec46a4e63483155dfc53470f2e3e8e1bec7ef79c98bb9420f554b8d</vt:lpwstr>
  </property>
</Properties>
</file>